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C8698" w14:textId="53A2A595" w:rsidR="00DE6F55" w:rsidRDefault="00DE6F55">
      <w:r>
        <w:rPr>
          <w:noProof/>
        </w:rPr>
        <w:drawing>
          <wp:inline distT="0" distB="0" distL="0" distR="0" wp14:anchorId="21B739A5" wp14:editId="0D2B33BB">
            <wp:extent cx="5071745" cy="4351655"/>
            <wp:effectExtent l="0" t="0" r="0" b="0"/>
            <wp:docPr id="1176252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435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E6F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U2MDMAYjNjMyUdpeDU4uLM/DyQAsNaAMocIz8sAAAA"/>
  </w:docVars>
  <w:rsids>
    <w:rsidRoot w:val="00DE6F55"/>
    <w:rsid w:val="00DE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5439B"/>
  <w15:chartTrackingRefBased/>
  <w15:docId w15:val="{DA696B55-21B6-4529-BC00-CA0A41C9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</cp:revision>
  <dcterms:created xsi:type="dcterms:W3CDTF">2023-04-12T06:41:00Z</dcterms:created>
  <dcterms:modified xsi:type="dcterms:W3CDTF">2023-04-12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65b29e-e1d3-4fed-a478-64e4cc39fe95</vt:lpwstr>
  </property>
</Properties>
</file>